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2" w:name="X309344494ef86c13008541c96e0a5351abb479f"/>
    <w:p>
      <w:pPr>
        <w:pStyle w:val="Heading1"/>
      </w:pPr>
      <w:r>
        <w:t xml:space="preserve">SCHOLARSHIP APPLICATION LETTER FOR SOFTWARE ENGINEERING EDUCATION</w:t>
      </w:r>
    </w:p>
    <w:p>
      <w:pPr>
        <w:pStyle w:val="FirstParagraph"/>
      </w:pPr>
      <w:r>
        <w:t xml:space="preserve">June 15, 2024</w:t>
      </w:r>
    </w:p>
    <w:p>
      <w:pPr>
        <w:pStyle w:val="BodyText"/>
      </w:pPr>
      <w:r>
        <w:t xml:space="preserve">Chicago Tech Scholars Committee</w:t>
      </w:r>
      <w:r>
        <w:br/>
      </w:r>
      <w:r>
        <w:t xml:space="preserve">Chicago Innovation Foundation</w:t>
      </w:r>
      <w:r>
        <w:br/>
      </w:r>
      <w:r>
        <w:t xml:space="preserve">300 South Wacker Drive, Suite 1500</w:t>
      </w:r>
      <w:r>
        <w:br/>
      </w:r>
      <w:r>
        <w:t xml:space="preserve">Chicago, IL 60606</w:t>
      </w:r>
    </w:p>
    <w:bookmarkStart w:id="21" w:name="dear-scholarship-selection-committee"/>
    <w:p>
      <w:pPr>
        <w:pStyle w:val="Heading2"/>
      </w:pPr>
      <w:r>
        <w:t xml:space="preserve">Dear Scholarship Selection Committee,</w:t>
      </w:r>
    </w:p>
    <w:p>
      <w:pPr>
        <w:pStyle w:val="FirstParagraph"/>
      </w:pPr>
      <w:r>
        <w:t xml:space="preserve">With profound enthusiasm and unwavering dedication, I am submitting this Scholarship Application Letter to formally request financial support for my advanced Software Engineer training at the Chicago Innovation Academy. As an aspiring technologist deeply committed to contributing to the thriving ecosystem of United States Chicago, I believe this scholarship represents a pivotal opportunity to transform my technical aspirations into tangible impact within our city's technology landscape.</w:t>
      </w:r>
    </w:p>
    <w:p>
      <w:pPr>
        <w:pStyle w:val="BodyText"/>
      </w:pPr>
      <w:r>
        <w:t xml:space="preserve">My journey toward becoming a Software Engineer began during my undergraduate studies in Computer Science at DePaul University, where I developed a foundational passion for problem-solving through code. However, it was during an internship at Groupon's Chicago headquarters that I truly discovered my calling. Witnessing how scalable software solutions could transform urban mobility and retail experiences firsthand ignited my commitment to mastering the craft of Software Engineering. Since then, I have dedicated myself to self-directed learning through intensive online platforms like Coursera and freeCodeCamp, building full-stack applications that address local community challenges – including a volunteer management system for Chicago's homeless shelters that reduced administrative workload by 40%.</w:t>
      </w:r>
    </w:p>
    <w:p>
      <w:pPr>
        <w:pStyle w:val="BodyText"/>
      </w:pPr>
      <w:r>
        <w:t xml:space="preserve">What distinguishes my commitment to the field is my strategic alignment with Chicago's unique tech ecosystem. The United States Chicago has evolved into one of the nation's most dynamic software engineering hubs, second only to Silicon Valley in terms of startup density and Fortune 500 technology investments. Companies like Morningstar, Grubhub, and the emerging AI startups in the 60601 zip code district demonstrate how Chicago serves as a critical crossroads where innovation meets real-world urban challenges. My career vision specifically targets creating accessible technology for underserved communities within this city – such as developing open-source tools to streamline public service access for Cook County residents. This mission demands not just technical proficiency, but deep contextual understanding of Chicago's social fabric, which I've cultivated through my community work with the Loop Community Technology Network.</w:t>
      </w:r>
    </w:p>
    <w:p>
      <w:pPr>
        <w:pStyle w:val="BodyText"/>
      </w:pPr>
      <w:r>
        <w:t xml:space="preserve">The rigorous 12-month Software Engineer Fellowship at Chicago Innovation Academy represents the precise next step in my professional evolution. This program uniquely combines advanced curriculum in distributed systems and cloud architecture with mandatory industry immersion – exactly what I need to transition from competent developer to impactful Software Engineer. The academy's focus on "Chicago-Centric Tech" projects, where students collaborate with local nonprofits on real municipal challenges, aligns perfectly with my goal of building technology that serves our city's diverse neighborhoods. However, as a first-generation college student supporting my younger siblings in the South Side community, the $18,500 program fee presents significant financial barriers despite my part-time work at a Chicago-based fintech startup.</w:t>
      </w:r>
    </w:p>
    <w:p>
      <w:pPr>
        <w:pStyle w:val="BodyText"/>
      </w:pPr>
      <w:r>
        <w:t xml:space="preserve">I am writing this Scholarship Application Letter not merely to request funding, but to demonstrate how your investment will yield measurable returns for United States Chicago. My proposed "Community Tech Bridge" project – an app connecting residents with neighborhood-specific resources through API integration with City of Chicago's data portals – exemplifies the value I aim to deliver. This isn't theoretical: I've already prototyped the core architecture and secured preliminary interest from Austin Community Development Block Grant officials. With this scholarship, I will graduate as a fully certified Software Engineer prepared to immediately contribute $75k+ in annual salary while developing solutions that address Chicago's most pressing urban challenges – exactly what our city needs to maintain its competitive edge in the United States tech landscape.</w:t>
      </w:r>
    </w:p>
    <w:p>
      <w:pPr>
        <w:pStyle w:val="BodyText"/>
      </w:pPr>
      <w:r>
        <w:t xml:space="preserve">What sets me apart is my proven commitment to community-oriented software development. While completing my bachelor's degree, I founded "Code for Bronzeville," a student organization that provides free coding workshops to high schoolers in Chicago Public Schools. Last year, we trained 127 students through our after-school program at the Harold Washington Library Center – 78% of whom reported increased interest in tech careers. This experience taught me that effective Software Engineering requires more than technical skill; it demands cultural humility and community partnership. In my Scholarship Application Letter, I emphasize that I don't just want to be a Software Engineer in Chicago – I aim to become an architect of inclusive technology that serves all 2.7 million Chicago residents.</w:t>
      </w:r>
    </w:p>
    <w:p>
      <w:pPr>
        <w:pStyle w:val="BodyText"/>
      </w:pPr>
      <w:r>
        <w:t xml:space="preserve">My academic record reflects this dual commitment: 3.8 GPA in Computer Science with honors distinction, plus completion of Google's Professional Certificate in Data Engineering and AWS Certified Cloud Practitioner credentials while maintaining full-time employment. Most significantly, I've built a portfolio demonstrating my understanding of Chicago-specific challenges – including an application that optimizes bus route efficiency for CTA using real-time traffic APIs (now being piloted with the Chicago Transit Authority). My technical skills are complemented by leadership experience as co-president of the DePaul Tech Equity Alliance, where we partnered with City Hall on a successful digital literacy initiative reaching 2,000 residents.</w:t>
      </w:r>
    </w:p>
    <w:p>
      <w:pPr>
        <w:pStyle w:val="BodyText"/>
      </w:pPr>
      <w:r>
        <w:t xml:space="preserve">I understand that Chicago's technology sector thrives because it values diverse perspectives. As a Black woman from the West Englewood neighborhood – an area with only 14% of tech professionals being women of color – I represent the demographic transformation our industry desperately needs. This scholarship would not only empower my personal growth but also create a visible role model for underrepresented communities seeking careers as Software Engineers in United States Chicago. The Chicago Innovation Foundation's mission to "build equitable tech ecosystems" resonates profoundly with my life's work, making this opportunity uniquely aligned with your organization's values.</w:t>
      </w:r>
    </w:p>
    <w:p>
      <w:pPr>
        <w:pStyle w:val="BodyText"/>
      </w:pPr>
      <w:r>
        <w:t xml:space="preserve">As I prepare to apply for roles at companies like Zumper and Lightbank that prioritize community impact, I recognize this scholarship as the catalyst needed to accelerate my contribution. The United States Chicago tech community desperately needs more developers who understand our city's complexities – from the Lakefront Innovation Corridor to the South Side Tech Hub. With your support, I will graduate not just with technical credentials, but with a proven commitment to building technology that serves Chicagoans as effectively as it does Silicon Valley entrepreneurs.</w:t>
      </w:r>
    </w:p>
    <w:p>
      <w:pPr>
        <w:pStyle w:val="BodyText"/>
      </w:pPr>
      <w:r>
        <w:t xml:space="preserve">Thank you for considering this Scholarship Application Letter. I welcome the opportunity to discuss how my vision for community-centered Software Engineering aligns with your mission. I am prepared to provide additional documentation of my portfolio, letters of recommendation from industry partners like CTA and Code.org, and detailed budget projections demonstrating responsible use of scholarship funds. It would be an honor to represent the spirit of innovation that makes United States Chicago a global technology leader.</w:t>
      </w:r>
    </w:p>
    <w:p>
      <w:pPr>
        <w:pStyle w:val="BodyText"/>
      </w:pPr>
      <w:r>
        <w:t xml:space="preserve">Sincerely,</w:t>
      </w:r>
    </w:p>
    <w:bookmarkStart w:id="20" w:name="alex-morgan"/>
    <w:p>
      <w:pPr>
        <w:pStyle w:val="Heading3"/>
      </w:pPr>
      <w:r>
        <w:t xml:space="preserve">Alex Morgan</w:t>
      </w:r>
    </w:p>
    <w:p>
      <w:pPr>
        <w:pStyle w:val="FirstParagraph"/>
      </w:pPr>
      <w:r>
        <w:t xml:space="preserve">Chicago, IL | (773) 555-0198 | alex.morgan@email.com</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Scholarship Application Letter (used 5 times)</w:t>
      </w:r>
    </w:p>
    <w:p>
      <w:pPr>
        <w:numPr>
          <w:ilvl w:val="0"/>
          <w:numId w:val="1001"/>
        </w:numPr>
        <w:pStyle w:val="Compact"/>
      </w:pPr>
      <w:r>
        <w:t xml:space="preserve">Software Engineer (used 12 times)</w:t>
      </w:r>
    </w:p>
    <w:p>
      <w:pPr>
        <w:numPr>
          <w:ilvl w:val="0"/>
          <w:numId w:val="1001"/>
        </w:numPr>
        <w:pStyle w:val="Compact"/>
      </w:pPr>
      <w:r>
        <w:t xml:space="preserve">United States Chicago (used 6 times)</w:t>
      </w:r>
    </w:p>
    <w:p>
      <w:pPr>
        <w:pStyle w:val="FirstParagraph"/>
      </w:pPr>
      <w:r>
        <w:t xml:space="preserve">This document is submitted as a formal Scholarship Application Letter for the Software Engineer training program in United States Chicago.</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22T15:30:06Z</dcterms:created>
  <dcterms:modified xsi:type="dcterms:W3CDTF">2026-07-22T15:30:06Z</dcterms:modified>
</cp:coreProperties>
</file>

<file path=docProps/custom.xml><?xml version="1.0" encoding="utf-8"?>
<Properties xmlns="http://schemas.openxmlformats.org/officeDocument/2006/custom-properties" xmlns:vt="http://schemas.openxmlformats.org/officeDocument/2006/docPropsVTypes"/>
</file>